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B86B37" w14:textId="755068F1" w:rsidR="00043AE6" w:rsidRPr="00DD4424" w:rsidRDefault="005176F3" w:rsidP="00AB14B1">
      <w:pPr>
        <w:outlineLvl w:val="0"/>
        <w:rPr>
          <w:rFonts w:ascii="Arial" w:hAnsi="Arial" w:cs="Arial"/>
          <w:b/>
        </w:rPr>
      </w:pPr>
      <w:r w:rsidRPr="00DD4424">
        <w:rPr>
          <w:noProof/>
        </w:rPr>
        <w:drawing>
          <wp:anchor distT="36576" distB="36576" distL="36576" distR="36576" simplePos="0" relativeHeight="251661312" behindDoc="0" locked="0" layoutInCell="1" allowOverlap="1" wp14:anchorId="64E4EB2E" wp14:editId="3D1F36A7">
            <wp:simplePos x="0" y="0"/>
            <wp:positionH relativeFrom="column">
              <wp:posOffset>-552450</wp:posOffset>
            </wp:positionH>
            <wp:positionV relativeFrom="paragraph">
              <wp:posOffset>2540</wp:posOffset>
            </wp:positionV>
            <wp:extent cx="1973580" cy="942975"/>
            <wp:effectExtent l="0" t="0" r="7620" b="9525"/>
            <wp:wrapNone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14B1">
        <w:rPr>
          <w:rFonts w:ascii="Arial" w:hAnsi="Arial" w:cs="Arial"/>
          <w:b/>
        </w:rPr>
        <w:t xml:space="preserve">                                                                                    </w:t>
      </w:r>
      <w:r w:rsidR="00DD4424" w:rsidRPr="00DD4424">
        <w:rPr>
          <w:rFonts w:ascii="Arial" w:hAnsi="Arial" w:cs="Arial"/>
          <w:b/>
        </w:rPr>
        <w:tab/>
      </w:r>
      <w:r w:rsidR="00DD4424" w:rsidRPr="00DD4424">
        <w:rPr>
          <w:rFonts w:ascii="Arial" w:hAnsi="Arial" w:cs="Arial"/>
          <w:b/>
        </w:rPr>
        <w:tab/>
      </w:r>
      <w:r w:rsidR="00DD4424" w:rsidRPr="00DD4424">
        <w:rPr>
          <w:rFonts w:ascii="Arial" w:hAnsi="Arial" w:cs="Arial"/>
          <w:b/>
        </w:rPr>
        <w:tab/>
      </w:r>
      <w:r w:rsidR="00DD4424" w:rsidRPr="00DD4424">
        <w:rPr>
          <w:rFonts w:ascii="Arial" w:hAnsi="Arial" w:cs="Arial"/>
          <w:b/>
        </w:rPr>
        <w:tab/>
      </w:r>
      <w:r w:rsidR="00DD4424" w:rsidRPr="00DD4424">
        <w:rPr>
          <w:rFonts w:ascii="Arial" w:hAnsi="Arial" w:cs="Arial"/>
          <w:b/>
        </w:rPr>
        <w:tab/>
      </w:r>
    </w:p>
    <w:p w14:paraId="52F5D207" w14:textId="5E73C690" w:rsidR="00E83853" w:rsidRPr="00DD4424" w:rsidRDefault="006712A2" w:rsidP="00CE3601">
      <w:pPr>
        <w:ind w:left="10080" w:firstLine="720"/>
        <w:jc w:val="center"/>
        <w:outlineLvl w:val="0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5DD13E14" wp14:editId="3F477249">
            <wp:extent cx="1219200" cy="8427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691" cy="8465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712A2">
        <w:rPr>
          <w:rFonts w:ascii="Arial" w:hAnsi="Arial" w:cs="Arial"/>
          <w:b/>
        </w:rPr>
        <w:t xml:space="preserve">                                                                                               </w:t>
      </w:r>
      <w:r>
        <w:rPr>
          <w:rFonts w:ascii="Arial" w:hAnsi="Arial" w:cs="Arial"/>
          <w:b/>
        </w:rPr>
        <w:t xml:space="preserve">          </w:t>
      </w:r>
    </w:p>
    <w:p w14:paraId="401AA575" w14:textId="77777777" w:rsidR="00CE3601" w:rsidRDefault="006712A2" w:rsidP="006712A2">
      <w:pPr>
        <w:pStyle w:val="Heading2"/>
        <w:jc w:val="lef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                                                             </w:t>
      </w:r>
      <w:r w:rsidR="00CE3601" w:rsidRPr="00CE3601">
        <w:rPr>
          <w:rFonts w:ascii="Arial" w:hAnsi="Arial" w:cs="Arial"/>
          <w:szCs w:val="28"/>
        </w:rPr>
        <w:t xml:space="preserve">Continuing Education                                                        </w:t>
      </w:r>
    </w:p>
    <w:p w14:paraId="02669660" w14:textId="5811DB65" w:rsidR="00C71B89" w:rsidRPr="006712A2" w:rsidRDefault="0028333F" w:rsidP="00CE3601">
      <w:pPr>
        <w:pStyle w:val="Heading2"/>
        <w:ind w:left="4320" w:firstLine="720"/>
        <w:jc w:val="left"/>
        <w:rPr>
          <w:rFonts w:ascii="Arial" w:hAnsi="Arial" w:cs="Arial"/>
          <w:szCs w:val="28"/>
        </w:rPr>
      </w:pPr>
      <w:r w:rsidRPr="00E83853">
        <w:rPr>
          <w:rFonts w:ascii="Arial" w:hAnsi="Arial" w:cs="Arial"/>
          <w:szCs w:val="28"/>
        </w:rPr>
        <w:t>SIGN IN SHEE</w:t>
      </w:r>
      <w:r w:rsidR="006712A2">
        <w:rPr>
          <w:rFonts w:ascii="Arial" w:hAnsi="Arial" w:cs="Arial"/>
          <w:szCs w:val="28"/>
        </w:rPr>
        <w:t>T</w:t>
      </w:r>
    </w:p>
    <w:p w14:paraId="04733BDF" w14:textId="77777777" w:rsidR="00C71B89" w:rsidRPr="00C71B89" w:rsidRDefault="00C71B89" w:rsidP="00C71B89"/>
    <w:tbl>
      <w:tblPr>
        <w:tblpPr w:leftFromText="180" w:rightFromText="180" w:vertAnchor="page" w:horzAnchor="margin" w:tblpY="3496"/>
        <w:tblW w:w="1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8"/>
        <w:gridCol w:w="2340"/>
        <w:gridCol w:w="1530"/>
        <w:gridCol w:w="4410"/>
      </w:tblGrid>
      <w:tr w:rsidR="00461506" w:rsidRPr="00E83853" w14:paraId="0879C7E8" w14:textId="77777777" w:rsidTr="00461506">
        <w:tc>
          <w:tcPr>
            <w:tcW w:w="5328" w:type="dxa"/>
          </w:tcPr>
          <w:p w14:paraId="53810262" w14:textId="77777777" w:rsidR="00461506" w:rsidRPr="00E83853" w:rsidRDefault="00461506" w:rsidP="00461506">
            <w:pPr>
              <w:jc w:val="center"/>
              <w:rPr>
                <w:rFonts w:ascii="Arial" w:hAnsi="Arial" w:cs="Arial"/>
                <w:noProof/>
              </w:rPr>
            </w:pPr>
            <w:r w:rsidRPr="00E83853">
              <w:rPr>
                <w:rFonts w:ascii="Arial" w:hAnsi="Arial" w:cs="Arial"/>
                <w:b/>
                <w:noProof/>
                <w:sz w:val="28"/>
                <w:szCs w:val="28"/>
              </w:rPr>
              <w:t>Name (Please Print)</w:t>
            </w:r>
          </w:p>
        </w:tc>
        <w:tc>
          <w:tcPr>
            <w:tcW w:w="2340" w:type="dxa"/>
          </w:tcPr>
          <w:p w14:paraId="17455653" w14:textId="77777777" w:rsidR="00461506" w:rsidRPr="00E83853" w:rsidRDefault="00461506" w:rsidP="00461506">
            <w:pPr>
              <w:jc w:val="center"/>
              <w:rPr>
                <w:rFonts w:ascii="Arial" w:hAnsi="Arial" w:cs="Arial"/>
                <w:noProof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 xml:space="preserve">Credentials </w:t>
            </w:r>
          </w:p>
        </w:tc>
        <w:tc>
          <w:tcPr>
            <w:tcW w:w="1530" w:type="dxa"/>
          </w:tcPr>
          <w:p w14:paraId="5A0D7722" w14:textId="77777777" w:rsidR="00461506" w:rsidRPr="00E83853" w:rsidRDefault="00461506" w:rsidP="004615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>Unit</w:t>
            </w:r>
          </w:p>
        </w:tc>
        <w:tc>
          <w:tcPr>
            <w:tcW w:w="4410" w:type="dxa"/>
          </w:tcPr>
          <w:p w14:paraId="51A02A0B" w14:textId="77777777" w:rsidR="00461506" w:rsidRPr="00E83853" w:rsidRDefault="00461506" w:rsidP="00461506">
            <w:pPr>
              <w:jc w:val="center"/>
              <w:rPr>
                <w:rFonts w:ascii="Arial" w:hAnsi="Arial" w:cs="Arial"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>Email Address</w:t>
            </w:r>
          </w:p>
        </w:tc>
      </w:tr>
      <w:tr w:rsidR="00461506" w14:paraId="1E3CBB8C" w14:textId="77777777" w:rsidTr="00461506">
        <w:trPr>
          <w:trHeight w:hRule="exact" w:val="432"/>
        </w:trPr>
        <w:tc>
          <w:tcPr>
            <w:tcW w:w="5328" w:type="dxa"/>
          </w:tcPr>
          <w:p w14:paraId="42F6D5F0" w14:textId="77777777" w:rsidR="00461506" w:rsidRDefault="00461506" w:rsidP="00461506">
            <w:pPr>
              <w:rPr>
                <w:b/>
                <w:noProof/>
              </w:rPr>
            </w:pPr>
            <w:r>
              <w:rPr>
                <w:b/>
                <w:noProof/>
              </w:rPr>
              <w:t>John Doe (eg.)</w:t>
            </w:r>
          </w:p>
        </w:tc>
        <w:tc>
          <w:tcPr>
            <w:tcW w:w="2340" w:type="dxa"/>
          </w:tcPr>
          <w:p w14:paraId="127A3D0B" w14:textId="77777777" w:rsidR="00461506" w:rsidRDefault="00461506" w:rsidP="00461506">
            <w:r>
              <w:t>MSN, BSN, RN</w:t>
            </w:r>
          </w:p>
        </w:tc>
        <w:tc>
          <w:tcPr>
            <w:tcW w:w="1530" w:type="dxa"/>
          </w:tcPr>
          <w:p w14:paraId="76849533" w14:textId="77777777" w:rsidR="00461506" w:rsidRDefault="00461506" w:rsidP="00461506">
            <w:r>
              <w:t>8 NE</w:t>
            </w:r>
          </w:p>
        </w:tc>
        <w:tc>
          <w:tcPr>
            <w:tcW w:w="4410" w:type="dxa"/>
          </w:tcPr>
          <w:p w14:paraId="575CCD4C" w14:textId="77777777" w:rsidR="00461506" w:rsidRDefault="00461506" w:rsidP="00461506">
            <w:hyperlink r:id="rId9" w:history="1">
              <w:r w:rsidRPr="00E01414">
                <w:rPr>
                  <w:rStyle w:val="Hyperlink"/>
                </w:rPr>
                <w:t>jdoe@cnmc.org</w:t>
              </w:r>
            </w:hyperlink>
            <w:r>
              <w:t xml:space="preserve"> </w:t>
            </w:r>
          </w:p>
        </w:tc>
      </w:tr>
      <w:tr w:rsidR="00461506" w14:paraId="61E1171B" w14:textId="77777777" w:rsidTr="002B03E5">
        <w:trPr>
          <w:trHeight w:hRule="exact" w:val="682"/>
        </w:trPr>
        <w:tc>
          <w:tcPr>
            <w:tcW w:w="5328" w:type="dxa"/>
          </w:tcPr>
          <w:p w14:paraId="1AF3A2A8" w14:textId="31EED5F7" w:rsidR="00461506" w:rsidRDefault="00461506" w:rsidP="00461506">
            <w:pPr>
              <w:rPr>
                <w:b/>
                <w:noProof/>
              </w:rPr>
            </w:pPr>
            <w:r>
              <w:rPr>
                <w:b/>
                <w:noProof/>
              </w:rPr>
              <w:t>1</w:t>
            </w:r>
            <w:r w:rsidR="00987DE1">
              <w:rPr>
                <w:b/>
                <w:noProof/>
              </w:rPr>
              <w:t xml:space="preserve">  </w:t>
            </w:r>
            <w:r w:rsidR="005505F0" w:rsidRPr="005505F0">
              <w:rPr>
                <w:bCs/>
                <w:noProof/>
              </w:rPr>
              <w:t>Maria Gomez</w:t>
            </w:r>
          </w:p>
        </w:tc>
        <w:tc>
          <w:tcPr>
            <w:tcW w:w="2340" w:type="dxa"/>
          </w:tcPr>
          <w:p w14:paraId="0FB3D4BC" w14:textId="6381457B" w:rsidR="00461506" w:rsidRDefault="005505F0" w:rsidP="00461506">
            <w:r w:rsidRPr="005505F0">
              <w:t xml:space="preserve">BSN, RN, </w:t>
            </w:r>
            <w:proofErr w:type="spellStart"/>
            <w:r w:rsidRPr="005505F0">
              <w:t>CPN</w:t>
            </w:r>
            <w:proofErr w:type="spellEnd"/>
            <w:r w:rsidRPr="005505F0">
              <w:t>, CCRN</w:t>
            </w:r>
          </w:p>
        </w:tc>
        <w:tc>
          <w:tcPr>
            <w:tcW w:w="1530" w:type="dxa"/>
          </w:tcPr>
          <w:p w14:paraId="00F4F1A3" w14:textId="5C98090A" w:rsidR="00461506" w:rsidRDefault="005505F0" w:rsidP="00461506">
            <w:r>
              <w:t>PICU</w:t>
            </w:r>
          </w:p>
        </w:tc>
        <w:tc>
          <w:tcPr>
            <w:tcW w:w="4410" w:type="dxa"/>
          </w:tcPr>
          <w:p w14:paraId="4FE6BCAD" w14:textId="3B86FFCF" w:rsidR="00461506" w:rsidRDefault="005505F0" w:rsidP="00461506">
            <w:r w:rsidRPr="005505F0">
              <w:t>mgomez@childrensnational.org</w:t>
            </w:r>
          </w:p>
        </w:tc>
      </w:tr>
      <w:tr w:rsidR="00461506" w14:paraId="4DC5A4E1" w14:textId="77777777" w:rsidTr="00461506">
        <w:trPr>
          <w:trHeight w:hRule="exact" w:val="720"/>
        </w:trPr>
        <w:tc>
          <w:tcPr>
            <w:tcW w:w="5328" w:type="dxa"/>
          </w:tcPr>
          <w:p w14:paraId="13405F72" w14:textId="4A799CEB" w:rsidR="00461506" w:rsidRDefault="00461506" w:rsidP="00461506">
            <w:pPr>
              <w:rPr>
                <w:b/>
                <w:noProof/>
              </w:rPr>
            </w:pPr>
            <w:r>
              <w:rPr>
                <w:b/>
                <w:noProof/>
              </w:rPr>
              <w:t>2</w:t>
            </w:r>
            <w:r w:rsidR="00987DE1">
              <w:rPr>
                <w:b/>
                <w:noProof/>
              </w:rPr>
              <w:t xml:space="preserve">  </w:t>
            </w:r>
            <w:r w:rsidR="005505F0" w:rsidRPr="005505F0">
              <w:rPr>
                <w:bCs/>
                <w:noProof/>
              </w:rPr>
              <w:t>Alicia DeMartini</w:t>
            </w:r>
          </w:p>
        </w:tc>
        <w:tc>
          <w:tcPr>
            <w:tcW w:w="2340" w:type="dxa"/>
          </w:tcPr>
          <w:p w14:paraId="279A5CD3" w14:textId="3A1ED417" w:rsidR="00461506" w:rsidRDefault="005505F0" w:rsidP="00461506">
            <w:r w:rsidRPr="005505F0">
              <w:t xml:space="preserve">BSN, RN, </w:t>
            </w:r>
            <w:proofErr w:type="spellStart"/>
            <w:r w:rsidRPr="005505F0">
              <w:t>CPN</w:t>
            </w:r>
            <w:proofErr w:type="spellEnd"/>
            <w:r w:rsidRPr="005505F0">
              <w:t>, CCRN</w:t>
            </w:r>
          </w:p>
        </w:tc>
        <w:tc>
          <w:tcPr>
            <w:tcW w:w="1530" w:type="dxa"/>
          </w:tcPr>
          <w:p w14:paraId="67E7DE45" w14:textId="2DE86659" w:rsidR="00461506" w:rsidRDefault="005505F0" w:rsidP="00461506">
            <w:r>
              <w:t>PICU</w:t>
            </w:r>
          </w:p>
        </w:tc>
        <w:tc>
          <w:tcPr>
            <w:tcW w:w="4410" w:type="dxa"/>
          </w:tcPr>
          <w:p w14:paraId="4546F22E" w14:textId="0C7D1245" w:rsidR="00461506" w:rsidRDefault="005505F0" w:rsidP="00461506">
            <w:r w:rsidRPr="005505F0">
              <w:t>Ademartini@childrensnational.org</w:t>
            </w:r>
          </w:p>
        </w:tc>
      </w:tr>
      <w:tr w:rsidR="00461506" w14:paraId="0663BD21" w14:textId="77777777" w:rsidTr="00461506">
        <w:trPr>
          <w:trHeight w:hRule="exact" w:val="720"/>
        </w:trPr>
        <w:tc>
          <w:tcPr>
            <w:tcW w:w="5328" w:type="dxa"/>
          </w:tcPr>
          <w:p w14:paraId="3253213C" w14:textId="04276CB1" w:rsidR="00461506" w:rsidRPr="005505F0" w:rsidRDefault="005505F0" w:rsidP="00461506">
            <w:pPr>
              <w:rPr>
                <w:b/>
                <w:noProof/>
              </w:rPr>
            </w:pPr>
            <w:r w:rsidRPr="005505F0">
              <w:rPr>
                <w:b/>
                <w:noProof/>
              </w:rPr>
              <w:t>3</w:t>
            </w:r>
            <w:r>
              <w:rPr>
                <w:b/>
                <w:noProof/>
              </w:rPr>
              <w:t xml:space="preserve">  </w:t>
            </w:r>
            <w:r w:rsidRPr="005505F0">
              <w:rPr>
                <w:bCs/>
                <w:noProof/>
              </w:rPr>
              <w:t>Trisha Flore</w:t>
            </w:r>
            <w:r>
              <w:rPr>
                <w:bCs/>
                <w:noProof/>
              </w:rPr>
              <w:t>s</w:t>
            </w:r>
          </w:p>
        </w:tc>
        <w:tc>
          <w:tcPr>
            <w:tcW w:w="2340" w:type="dxa"/>
          </w:tcPr>
          <w:p w14:paraId="3A2EB7F0" w14:textId="16BAB215" w:rsidR="00461506" w:rsidRDefault="005505F0" w:rsidP="00461506">
            <w:r w:rsidRPr="005505F0">
              <w:t>BSN, RN</w:t>
            </w:r>
          </w:p>
        </w:tc>
        <w:tc>
          <w:tcPr>
            <w:tcW w:w="1530" w:type="dxa"/>
          </w:tcPr>
          <w:p w14:paraId="2D53546C" w14:textId="3692FC41" w:rsidR="00461506" w:rsidRDefault="005505F0" w:rsidP="00461506">
            <w:r>
              <w:t>PICU</w:t>
            </w:r>
          </w:p>
        </w:tc>
        <w:tc>
          <w:tcPr>
            <w:tcW w:w="4410" w:type="dxa"/>
          </w:tcPr>
          <w:p w14:paraId="70DA6BBA" w14:textId="73717D2C" w:rsidR="00461506" w:rsidRDefault="005505F0" w:rsidP="00461506">
            <w:r w:rsidRPr="005505F0">
              <w:t>trflores@childrensnational.org</w:t>
            </w:r>
          </w:p>
        </w:tc>
      </w:tr>
      <w:tr w:rsidR="005505F0" w14:paraId="463811BD" w14:textId="77777777" w:rsidTr="00461506">
        <w:trPr>
          <w:trHeight w:hRule="exact" w:val="720"/>
        </w:trPr>
        <w:tc>
          <w:tcPr>
            <w:tcW w:w="5328" w:type="dxa"/>
          </w:tcPr>
          <w:p w14:paraId="3B5B4686" w14:textId="7103A718" w:rsidR="005505F0" w:rsidRPr="005505F0" w:rsidRDefault="005505F0" w:rsidP="005505F0">
            <w:pPr>
              <w:rPr>
                <w:bCs/>
                <w:noProof/>
              </w:rPr>
            </w:pPr>
            <w:r>
              <w:rPr>
                <w:b/>
                <w:noProof/>
              </w:rPr>
              <w:t>4</w:t>
            </w:r>
            <w:r>
              <w:rPr>
                <w:b/>
                <w:noProof/>
              </w:rPr>
              <w:t xml:space="preserve">  </w:t>
            </w:r>
            <w:r w:rsidRPr="005505F0">
              <w:rPr>
                <w:bCs/>
                <w:noProof/>
              </w:rPr>
              <w:t>Rachel Gobrecht</w:t>
            </w:r>
          </w:p>
        </w:tc>
        <w:tc>
          <w:tcPr>
            <w:tcW w:w="2340" w:type="dxa"/>
          </w:tcPr>
          <w:p w14:paraId="37AD4A9D" w14:textId="4AEB7DEB" w:rsidR="005505F0" w:rsidRDefault="005505F0" w:rsidP="005505F0">
            <w:r w:rsidRPr="005505F0">
              <w:t>BSN, RN</w:t>
            </w:r>
          </w:p>
        </w:tc>
        <w:tc>
          <w:tcPr>
            <w:tcW w:w="1530" w:type="dxa"/>
          </w:tcPr>
          <w:p w14:paraId="0E142AE7" w14:textId="474A8320" w:rsidR="005505F0" w:rsidRDefault="005505F0" w:rsidP="005505F0">
            <w:r>
              <w:t>7East</w:t>
            </w:r>
          </w:p>
        </w:tc>
        <w:tc>
          <w:tcPr>
            <w:tcW w:w="4410" w:type="dxa"/>
          </w:tcPr>
          <w:p w14:paraId="36BE866F" w14:textId="10954BE7" w:rsidR="005505F0" w:rsidRDefault="005505F0" w:rsidP="005505F0">
            <w:r w:rsidRPr="005505F0">
              <w:t>rgobrecht@childrensnational.org</w:t>
            </w:r>
          </w:p>
        </w:tc>
      </w:tr>
      <w:tr w:rsidR="005505F0" w14:paraId="2CEB0C48" w14:textId="77777777" w:rsidTr="00461506">
        <w:trPr>
          <w:trHeight w:hRule="exact" w:val="720"/>
        </w:trPr>
        <w:tc>
          <w:tcPr>
            <w:tcW w:w="5328" w:type="dxa"/>
          </w:tcPr>
          <w:p w14:paraId="700D4916" w14:textId="6DCB283C" w:rsidR="005505F0" w:rsidRDefault="005505F0" w:rsidP="005505F0">
            <w:pPr>
              <w:rPr>
                <w:b/>
                <w:noProof/>
              </w:rPr>
            </w:pPr>
            <w:r>
              <w:rPr>
                <w:b/>
                <w:noProof/>
              </w:rPr>
              <w:t>5</w:t>
            </w:r>
            <w:r>
              <w:rPr>
                <w:b/>
                <w:noProof/>
              </w:rPr>
              <w:t xml:space="preserve">  </w:t>
            </w:r>
            <w:r w:rsidRPr="005505F0">
              <w:rPr>
                <w:bCs/>
                <w:noProof/>
              </w:rPr>
              <w:t>Jazmin Garcia Argueta</w:t>
            </w:r>
          </w:p>
        </w:tc>
        <w:tc>
          <w:tcPr>
            <w:tcW w:w="2340" w:type="dxa"/>
          </w:tcPr>
          <w:p w14:paraId="48B9D17E" w14:textId="351716C9" w:rsidR="005505F0" w:rsidRDefault="005505F0" w:rsidP="005505F0">
            <w:r w:rsidRPr="005505F0">
              <w:t>BSN, RN</w:t>
            </w:r>
          </w:p>
        </w:tc>
        <w:tc>
          <w:tcPr>
            <w:tcW w:w="1530" w:type="dxa"/>
          </w:tcPr>
          <w:p w14:paraId="1BA6BC65" w14:textId="51D1EBB2" w:rsidR="005505F0" w:rsidRDefault="005505F0" w:rsidP="005505F0">
            <w:r>
              <w:t>HKU</w:t>
            </w:r>
          </w:p>
        </w:tc>
        <w:tc>
          <w:tcPr>
            <w:tcW w:w="4410" w:type="dxa"/>
          </w:tcPr>
          <w:p w14:paraId="66963E90" w14:textId="7D4BDADC" w:rsidR="005505F0" w:rsidRDefault="005505F0" w:rsidP="005505F0">
            <w:r w:rsidRPr="005505F0">
              <w:t>Jegarcia@childrensnational.org</w:t>
            </w:r>
          </w:p>
        </w:tc>
      </w:tr>
      <w:tr w:rsidR="005505F0" w14:paraId="684EC90F" w14:textId="77777777" w:rsidTr="00461506">
        <w:trPr>
          <w:trHeight w:hRule="exact" w:val="720"/>
        </w:trPr>
        <w:tc>
          <w:tcPr>
            <w:tcW w:w="5328" w:type="dxa"/>
          </w:tcPr>
          <w:p w14:paraId="5042E432" w14:textId="3D55B081" w:rsidR="005505F0" w:rsidRDefault="005505F0" w:rsidP="005505F0">
            <w:pPr>
              <w:rPr>
                <w:b/>
                <w:noProof/>
              </w:rPr>
            </w:pPr>
            <w:proofErr w:type="gramStart"/>
            <w:r>
              <w:rPr>
                <w:b/>
                <w:noProof/>
              </w:rPr>
              <w:t>6</w:t>
            </w:r>
            <w:r>
              <w:rPr>
                <w:b/>
                <w:noProof/>
              </w:rPr>
              <w:t xml:space="preserve"> </w:t>
            </w:r>
            <w:r w:rsidRPr="005505F0">
              <w:t xml:space="preserve"> J</w:t>
            </w:r>
            <w:r w:rsidRPr="005505F0">
              <w:rPr>
                <w:noProof/>
              </w:rPr>
              <w:t>oselin</w:t>
            </w:r>
            <w:proofErr w:type="gramEnd"/>
            <w:r w:rsidRPr="005505F0">
              <w:rPr>
                <w:noProof/>
              </w:rPr>
              <w:t xml:space="preserve"> Morataya-Ward</w:t>
            </w:r>
          </w:p>
        </w:tc>
        <w:tc>
          <w:tcPr>
            <w:tcW w:w="2340" w:type="dxa"/>
          </w:tcPr>
          <w:p w14:paraId="31393B4A" w14:textId="540C3FAF" w:rsidR="005505F0" w:rsidRDefault="005505F0" w:rsidP="005505F0">
            <w:r w:rsidRPr="005505F0">
              <w:t>BSN, RN</w:t>
            </w:r>
          </w:p>
        </w:tc>
        <w:tc>
          <w:tcPr>
            <w:tcW w:w="1530" w:type="dxa"/>
          </w:tcPr>
          <w:p w14:paraId="7BA459A6" w14:textId="74F40253" w:rsidR="005505F0" w:rsidRDefault="005505F0" w:rsidP="005505F0">
            <w:r>
              <w:t>HKU</w:t>
            </w:r>
          </w:p>
        </w:tc>
        <w:tc>
          <w:tcPr>
            <w:tcW w:w="4410" w:type="dxa"/>
          </w:tcPr>
          <w:p w14:paraId="6B10385A" w14:textId="500A1D9E" w:rsidR="005505F0" w:rsidRDefault="005505F0" w:rsidP="005505F0">
            <w:r w:rsidRPr="005505F0">
              <w:t>jmoratayaw@childrensnational.org</w:t>
            </w:r>
          </w:p>
        </w:tc>
      </w:tr>
      <w:tr w:rsidR="005505F0" w14:paraId="44878216" w14:textId="77777777" w:rsidTr="00461506">
        <w:trPr>
          <w:trHeight w:hRule="exact" w:val="720"/>
        </w:trPr>
        <w:tc>
          <w:tcPr>
            <w:tcW w:w="5328" w:type="dxa"/>
          </w:tcPr>
          <w:p w14:paraId="318421BC" w14:textId="79174339" w:rsidR="005505F0" w:rsidRDefault="005505F0" w:rsidP="005505F0">
            <w:pPr>
              <w:rPr>
                <w:b/>
                <w:noProof/>
              </w:rPr>
            </w:pPr>
            <w:r>
              <w:rPr>
                <w:b/>
                <w:noProof/>
              </w:rPr>
              <w:t>7</w:t>
            </w:r>
            <w:r>
              <w:rPr>
                <w:b/>
                <w:noProof/>
              </w:rPr>
              <w:t xml:space="preserve">  </w:t>
            </w:r>
            <w:r w:rsidRPr="005505F0">
              <w:rPr>
                <w:bCs/>
                <w:noProof/>
              </w:rPr>
              <w:t>Celine Chan</w:t>
            </w:r>
          </w:p>
        </w:tc>
        <w:tc>
          <w:tcPr>
            <w:tcW w:w="2340" w:type="dxa"/>
          </w:tcPr>
          <w:p w14:paraId="350F089B" w14:textId="42114ECC" w:rsidR="005505F0" w:rsidRDefault="005505F0" w:rsidP="005505F0">
            <w:r w:rsidRPr="005505F0">
              <w:t>BSN, RN</w:t>
            </w:r>
          </w:p>
        </w:tc>
        <w:tc>
          <w:tcPr>
            <w:tcW w:w="1530" w:type="dxa"/>
          </w:tcPr>
          <w:p w14:paraId="1CC9FDF3" w14:textId="2D08CB77" w:rsidR="005505F0" w:rsidRDefault="005505F0" w:rsidP="005505F0">
            <w:r>
              <w:t>SCU</w:t>
            </w:r>
          </w:p>
        </w:tc>
        <w:tc>
          <w:tcPr>
            <w:tcW w:w="4410" w:type="dxa"/>
          </w:tcPr>
          <w:p w14:paraId="0C200C60" w14:textId="45726886" w:rsidR="005505F0" w:rsidRDefault="005505F0" w:rsidP="005505F0">
            <w:r w:rsidRPr="005505F0">
              <w:t>cchan1@cnmc.org</w:t>
            </w:r>
          </w:p>
        </w:tc>
      </w:tr>
      <w:tr w:rsidR="005505F0" w14:paraId="3DC9CCAE" w14:textId="77777777" w:rsidTr="00461506">
        <w:trPr>
          <w:trHeight w:hRule="exact" w:val="720"/>
        </w:trPr>
        <w:tc>
          <w:tcPr>
            <w:tcW w:w="5328" w:type="dxa"/>
          </w:tcPr>
          <w:p w14:paraId="1D965D36" w14:textId="77777777" w:rsidR="005505F0" w:rsidRDefault="005505F0" w:rsidP="005505F0">
            <w:pPr>
              <w:rPr>
                <w:b/>
                <w:noProof/>
              </w:rPr>
            </w:pPr>
            <w:r>
              <w:rPr>
                <w:b/>
                <w:noProof/>
              </w:rPr>
              <w:t>8</w:t>
            </w:r>
          </w:p>
        </w:tc>
        <w:tc>
          <w:tcPr>
            <w:tcW w:w="2340" w:type="dxa"/>
          </w:tcPr>
          <w:p w14:paraId="2C82A494" w14:textId="77777777" w:rsidR="005505F0" w:rsidRDefault="005505F0" w:rsidP="005505F0"/>
        </w:tc>
        <w:tc>
          <w:tcPr>
            <w:tcW w:w="1530" w:type="dxa"/>
          </w:tcPr>
          <w:p w14:paraId="2AF091F1" w14:textId="77777777" w:rsidR="005505F0" w:rsidRDefault="005505F0" w:rsidP="005505F0"/>
        </w:tc>
        <w:tc>
          <w:tcPr>
            <w:tcW w:w="4410" w:type="dxa"/>
          </w:tcPr>
          <w:p w14:paraId="6A1B8BA9" w14:textId="77777777" w:rsidR="005505F0" w:rsidRDefault="005505F0" w:rsidP="005505F0"/>
        </w:tc>
      </w:tr>
      <w:tr w:rsidR="005505F0" w14:paraId="70BE1B69" w14:textId="77777777" w:rsidTr="00461506">
        <w:trPr>
          <w:trHeight w:hRule="exact" w:val="720"/>
        </w:trPr>
        <w:tc>
          <w:tcPr>
            <w:tcW w:w="5328" w:type="dxa"/>
          </w:tcPr>
          <w:p w14:paraId="01BDF37A" w14:textId="77777777" w:rsidR="005505F0" w:rsidRDefault="005505F0" w:rsidP="005505F0">
            <w:pPr>
              <w:rPr>
                <w:b/>
                <w:noProof/>
              </w:rPr>
            </w:pPr>
            <w:r>
              <w:rPr>
                <w:b/>
                <w:noProof/>
              </w:rPr>
              <w:t>9</w:t>
            </w:r>
          </w:p>
        </w:tc>
        <w:tc>
          <w:tcPr>
            <w:tcW w:w="2340" w:type="dxa"/>
          </w:tcPr>
          <w:p w14:paraId="6F322EA3" w14:textId="77777777" w:rsidR="005505F0" w:rsidRDefault="005505F0" w:rsidP="005505F0"/>
        </w:tc>
        <w:tc>
          <w:tcPr>
            <w:tcW w:w="1530" w:type="dxa"/>
          </w:tcPr>
          <w:p w14:paraId="73342092" w14:textId="77777777" w:rsidR="005505F0" w:rsidRDefault="005505F0" w:rsidP="005505F0"/>
        </w:tc>
        <w:tc>
          <w:tcPr>
            <w:tcW w:w="4410" w:type="dxa"/>
          </w:tcPr>
          <w:p w14:paraId="31D26D76" w14:textId="77777777" w:rsidR="005505F0" w:rsidRDefault="005505F0" w:rsidP="005505F0"/>
        </w:tc>
      </w:tr>
      <w:tr w:rsidR="005505F0" w14:paraId="0132C1D7" w14:textId="77777777" w:rsidTr="00461506">
        <w:trPr>
          <w:trHeight w:hRule="exact" w:val="720"/>
        </w:trPr>
        <w:tc>
          <w:tcPr>
            <w:tcW w:w="5328" w:type="dxa"/>
          </w:tcPr>
          <w:p w14:paraId="482E794A" w14:textId="77777777" w:rsidR="005505F0" w:rsidRDefault="005505F0" w:rsidP="005505F0">
            <w:pPr>
              <w:rPr>
                <w:b/>
                <w:noProof/>
              </w:rPr>
            </w:pPr>
            <w:r>
              <w:rPr>
                <w:b/>
                <w:noProof/>
              </w:rPr>
              <w:t>10</w:t>
            </w:r>
          </w:p>
        </w:tc>
        <w:tc>
          <w:tcPr>
            <w:tcW w:w="2340" w:type="dxa"/>
          </w:tcPr>
          <w:p w14:paraId="39EFE652" w14:textId="77777777" w:rsidR="005505F0" w:rsidRDefault="005505F0" w:rsidP="005505F0"/>
        </w:tc>
        <w:tc>
          <w:tcPr>
            <w:tcW w:w="1530" w:type="dxa"/>
          </w:tcPr>
          <w:p w14:paraId="4363BAD8" w14:textId="77777777" w:rsidR="005505F0" w:rsidRDefault="005505F0" w:rsidP="005505F0"/>
        </w:tc>
        <w:tc>
          <w:tcPr>
            <w:tcW w:w="4410" w:type="dxa"/>
          </w:tcPr>
          <w:p w14:paraId="6403CF40" w14:textId="77777777" w:rsidR="005505F0" w:rsidRDefault="005505F0" w:rsidP="005505F0"/>
        </w:tc>
      </w:tr>
    </w:tbl>
    <w:p w14:paraId="367892E6" w14:textId="21D74A4C" w:rsidR="00376E2E" w:rsidRDefault="00043AE6" w:rsidP="0043326D">
      <w:pPr>
        <w:rPr>
          <w:rFonts w:ascii="Arial" w:hAnsi="Arial" w:cs="Arial"/>
          <w:b/>
          <w:bCs/>
          <w:lang w:val="en"/>
        </w:rPr>
      </w:pPr>
      <w:r w:rsidRPr="00E83853">
        <w:rPr>
          <w:rFonts w:ascii="Arial" w:hAnsi="Arial" w:cs="Arial"/>
          <w:b/>
          <w:bCs/>
          <w:lang w:val="en"/>
        </w:rPr>
        <w:t>Program/Presentation</w:t>
      </w:r>
      <w:r w:rsidR="00406379">
        <w:rPr>
          <w:rFonts w:ascii="Arial" w:hAnsi="Arial" w:cs="Arial"/>
          <w:b/>
          <w:bCs/>
          <w:lang w:val="en"/>
        </w:rPr>
        <w:t xml:space="preserve">: </w:t>
      </w:r>
      <w:r w:rsidR="00DA7546">
        <w:rPr>
          <w:rFonts w:ascii="Arial" w:hAnsi="Arial" w:cs="Arial"/>
          <w:b/>
          <w:bCs/>
          <w:lang w:val="en"/>
        </w:rPr>
        <w:t>Skin Team Introduction Course</w:t>
      </w:r>
    </w:p>
    <w:p w14:paraId="11874A26" w14:textId="676B8A82" w:rsidR="0028333F" w:rsidRDefault="00321B4B" w:rsidP="0043326D">
      <w:pPr>
        <w:rPr>
          <w:rFonts w:ascii="Arial" w:hAnsi="Arial" w:cs="Arial"/>
          <w:b/>
          <w:bCs/>
          <w:lang w:val="en"/>
        </w:rPr>
      </w:pPr>
      <w:r w:rsidRPr="00E83853">
        <w:rPr>
          <w:rFonts w:ascii="Arial" w:hAnsi="Arial" w:cs="Arial"/>
          <w:b/>
          <w:bCs/>
          <w:lang w:val="en"/>
        </w:rPr>
        <w:t>D</w:t>
      </w:r>
      <w:r w:rsidR="00043AE6" w:rsidRPr="00E83853">
        <w:rPr>
          <w:rFonts w:ascii="Arial" w:hAnsi="Arial" w:cs="Arial"/>
          <w:b/>
          <w:bCs/>
          <w:lang w:val="en"/>
        </w:rPr>
        <w:t>ate:</w:t>
      </w:r>
      <w:r w:rsidR="008B67E0">
        <w:rPr>
          <w:rFonts w:ascii="Arial" w:hAnsi="Arial" w:cs="Arial"/>
          <w:b/>
          <w:bCs/>
          <w:lang w:val="en"/>
        </w:rPr>
        <w:t xml:space="preserve"> </w:t>
      </w:r>
      <w:r w:rsidR="00482C2D" w:rsidRPr="005505F0">
        <w:rPr>
          <w:rFonts w:ascii="Arial" w:hAnsi="Arial" w:cs="Arial"/>
          <w:lang w:val="en"/>
        </w:rPr>
        <w:t>4</w:t>
      </w:r>
      <w:r w:rsidR="00DA7546" w:rsidRPr="005505F0">
        <w:rPr>
          <w:rFonts w:ascii="Arial" w:hAnsi="Arial" w:cs="Arial"/>
          <w:lang w:val="en"/>
        </w:rPr>
        <w:t>/</w:t>
      </w:r>
      <w:r w:rsidR="00482C2D" w:rsidRPr="005505F0">
        <w:rPr>
          <w:rFonts w:ascii="Arial" w:hAnsi="Arial" w:cs="Arial"/>
          <w:lang w:val="en"/>
        </w:rPr>
        <w:t>9</w:t>
      </w:r>
      <w:r w:rsidR="00DA7546" w:rsidRPr="005505F0">
        <w:rPr>
          <w:rFonts w:ascii="Arial" w:hAnsi="Arial" w:cs="Arial"/>
          <w:lang w:val="en"/>
        </w:rPr>
        <w:t>/2025</w:t>
      </w:r>
      <w:r w:rsidR="00EC27BA" w:rsidRPr="005505F0">
        <w:rPr>
          <w:rFonts w:ascii="Arial" w:hAnsi="Arial" w:cs="Arial"/>
          <w:lang w:val="en"/>
        </w:rPr>
        <w:tab/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EC27BA">
        <w:rPr>
          <w:rFonts w:ascii="Arial" w:hAnsi="Arial" w:cs="Arial"/>
          <w:b/>
          <w:bCs/>
          <w:lang w:val="en"/>
        </w:rPr>
        <w:tab/>
      </w:r>
      <w:r w:rsidR="00EC27BA">
        <w:rPr>
          <w:rFonts w:ascii="Arial" w:hAnsi="Arial" w:cs="Arial"/>
          <w:b/>
          <w:bCs/>
          <w:lang w:val="en"/>
        </w:rPr>
        <w:tab/>
      </w:r>
      <w:r w:rsidR="00EC27BA">
        <w:rPr>
          <w:rFonts w:ascii="Arial" w:hAnsi="Arial" w:cs="Arial"/>
          <w:b/>
          <w:bCs/>
          <w:lang w:val="en"/>
        </w:rPr>
        <w:tab/>
      </w:r>
      <w:r w:rsidR="00A525E6">
        <w:rPr>
          <w:rFonts w:ascii="Arial" w:hAnsi="Arial" w:cs="Arial"/>
          <w:b/>
          <w:bCs/>
          <w:lang w:val="en"/>
        </w:rPr>
        <w:tab/>
      </w:r>
      <w:r w:rsidR="00A525E6">
        <w:rPr>
          <w:rFonts w:ascii="Arial" w:hAnsi="Arial" w:cs="Arial"/>
          <w:b/>
          <w:bCs/>
          <w:lang w:val="en"/>
        </w:rPr>
        <w:tab/>
        <w:t xml:space="preserve">Provider </w:t>
      </w:r>
      <w:proofErr w:type="gramStart"/>
      <w:r w:rsidR="00A525E6">
        <w:rPr>
          <w:rFonts w:ascii="Arial" w:hAnsi="Arial" w:cs="Arial"/>
          <w:b/>
          <w:bCs/>
          <w:lang w:val="en"/>
        </w:rPr>
        <w:t>Unit</w:t>
      </w:r>
      <w:r w:rsidR="00E83853" w:rsidRPr="00E83853">
        <w:rPr>
          <w:rFonts w:ascii="Arial" w:hAnsi="Arial" w:cs="Arial"/>
          <w:b/>
          <w:bCs/>
          <w:lang w:val="en"/>
        </w:rPr>
        <w:t xml:space="preserve"> #:</w:t>
      </w:r>
      <w:proofErr w:type="gramEnd"/>
      <w:r w:rsidR="00C572BC">
        <w:rPr>
          <w:rFonts w:ascii="Arial" w:hAnsi="Arial" w:cs="Arial"/>
          <w:b/>
          <w:bCs/>
          <w:lang w:val="en"/>
        </w:rPr>
        <w:t xml:space="preserve"> </w:t>
      </w:r>
      <w:r w:rsidR="00602286" w:rsidRPr="00602286">
        <w:rPr>
          <w:rFonts w:ascii="Arial" w:hAnsi="Arial" w:cs="Arial"/>
          <w:b/>
          <w:bCs/>
        </w:rPr>
        <w:t>4008362</w:t>
      </w:r>
      <w:r w:rsidR="007566BB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225E67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7566BB">
        <w:rPr>
          <w:rFonts w:ascii="Arial" w:hAnsi="Arial" w:cs="Arial"/>
          <w:sz w:val="20"/>
          <w:szCs w:val="20"/>
        </w:rPr>
        <w:t> </w:t>
      </w:r>
      <w:r w:rsidR="005176F3" w:rsidRPr="00E83853">
        <w:rPr>
          <w:rFonts w:ascii="Arial" w:hAnsi="Arial" w:cs="Arial"/>
          <w:b/>
          <w:bCs/>
          <w:lang w:val="en"/>
        </w:rPr>
        <w:tab/>
      </w:r>
    </w:p>
    <w:p w14:paraId="1FAA7803" w14:textId="77777777" w:rsidR="00C8150D" w:rsidRDefault="00C8150D" w:rsidP="0043326D">
      <w:pPr>
        <w:rPr>
          <w:rFonts w:ascii="Arial" w:hAnsi="Arial" w:cs="Arial"/>
          <w:b/>
          <w:bCs/>
          <w:lang w:val="en"/>
        </w:rPr>
      </w:pPr>
    </w:p>
    <w:tbl>
      <w:tblPr>
        <w:tblpPr w:leftFromText="180" w:rightFromText="180" w:vertAnchor="page" w:horzAnchor="margin" w:tblpY="641"/>
        <w:tblW w:w="1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8"/>
        <w:gridCol w:w="2340"/>
        <w:gridCol w:w="1530"/>
        <w:gridCol w:w="4410"/>
      </w:tblGrid>
      <w:tr w:rsidR="00C8150D" w:rsidRPr="00E83853" w14:paraId="0FC74BAC" w14:textId="77777777" w:rsidTr="00C8150D">
        <w:tc>
          <w:tcPr>
            <w:tcW w:w="5328" w:type="dxa"/>
          </w:tcPr>
          <w:p w14:paraId="03CF8C5B" w14:textId="77777777" w:rsidR="00C8150D" w:rsidRPr="00E83853" w:rsidRDefault="00C8150D" w:rsidP="00C8150D">
            <w:pPr>
              <w:jc w:val="center"/>
              <w:rPr>
                <w:rFonts w:ascii="Arial" w:hAnsi="Arial" w:cs="Arial"/>
                <w:noProof/>
              </w:rPr>
            </w:pPr>
            <w:r w:rsidRPr="00E83853">
              <w:rPr>
                <w:rFonts w:ascii="Arial" w:hAnsi="Arial" w:cs="Arial"/>
                <w:b/>
                <w:noProof/>
                <w:sz w:val="28"/>
                <w:szCs w:val="28"/>
              </w:rPr>
              <w:t>Name (Please Print)</w:t>
            </w:r>
          </w:p>
        </w:tc>
        <w:tc>
          <w:tcPr>
            <w:tcW w:w="2340" w:type="dxa"/>
          </w:tcPr>
          <w:p w14:paraId="4C484292" w14:textId="77777777" w:rsidR="00C8150D" w:rsidRPr="00E83853" w:rsidRDefault="00C8150D" w:rsidP="00C8150D">
            <w:pPr>
              <w:jc w:val="center"/>
              <w:rPr>
                <w:rFonts w:ascii="Arial" w:hAnsi="Arial" w:cs="Arial"/>
                <w:noProof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 xml:space="preserve">Credentials </w:t>
            </w:r>
          </w:p>
        </w:tc>
        <w:tc>
          <w:tcPr>
            <w:tcW w:w="1530" w:type="dxa"/>
          </w:tcPr>
          <w:p w14:paraId="0B2EA7C5" w14:textId="77777777" w:rsidR="00C8150D" w:rsidRPr="00E83853" w:rsidRDefault="00C8150D" w:rsidP="00C8150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>Unit</w:t>
            </w:r>
          </w:p>
        </w:tc>
        <w:tc>
          <w:tcPr>
            <w:tcW w:w="4410" w:type="dxa"/>
          </w:tcPr>
          <w:p w14:paraId="17E6E40B" w14:textId="77777777" w:rsidR="00C8150D" w:rsidRPr="00E83853" w:rsidRDefault="00C8150D" w:rsidP="00C8150D">
            <w:pPr>
              <w:jc w:val="center"/>
              <w:rPr>
                <w:rFonts w:ascii="Arial" w:hAnsi="Arial" w:cs="Arial"/>
              </w:rPr>
            </w:pPr>
            <w:r w:rsidRPr="00E83853">
              <w:rPr>
                <w:rFonts w:ascii="Arial" w:hAnsi="Arial" w:cs="Arial"/>
                <w:b/>
                <w:sz w:val="28"/>
                <w:szCs w:val="28"/>
              </w:rPr>
              <w:t>Email Address</w:t>
            </w:r>
          </w:p>
        </w:tc>
      </w:tr>
      <w:tr w:rsidR="00C8150D" w14:paraId="585F3D52" w14:textId="77777777" w:rsidTr="00C8150D">
        <w:trPr>
          <w:trHeight w:hRule="exact" w:val="432"/>
        </w:trPr>
        <w:tc>
          <w:tcPr>
            <w:tcW w:w="5328" w:type="dxa"/>
          </w:tcPr>
          <w:p w14:paraId="6BAEB882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John Doe (eg.)</w:t>
            </w:r>
          </w:p>
        </w:tc>
        <w:tc>
          <w:tcPr>
            <w:tcW w:w="2340" w:type="dxa"/>
          </w:tcPr>
          <w:p w14:paraId="28E947D1" w14:textId="77777777" w:rsidR="00C8150D" w:rsidRDefault="00C8150D" w:rsidP="00C8150D">
            <w:r>
              <w:t>MSN, BSN, RN</w:t>
            </w:r>
          </w:p>
        </w:tc>
        <w:tc>
          <w:tcPr>
            <w:tcW w:w="1530" w:type="dxa"/>
          </w:tcPr>
          <w:p w14:paraId="1874E8AE" w14:textId="77777777" w:rsidR="00C8150D" w:rsidRDefault="00C8150D" w:rsidP="00C8150D">
            <w:r>
              <w:t>8 NE</w:t>
            </w:r>
          </w:p>
        </w:tc>
        <w:tc>
          <w:tcPr>
            <w:tcW w:w="4410" w:type="dxa"/>
          </w:tcPr>
          <w:p w14:paraId="580F2730" w14:textId="77777777" w:rsidR="00C8150D" w:rsidRDefault="00C8150D" w:rsidP="00C8150D">
            <w:hyperlink r:id="rId10" w:history="1">
              <w:r w:rsidRPr="00E01414">
                <w:rPr>
                  <w:rStyle w:val="Hyperlink"/>
                </w:rPr>
                <w:t>jdoe@cnmc.org</w:t>
              </w:r>
            </w:hyperlink>
            <w:r>
              <w:t xml:space="preserve"> </w:t>
            </w:r>
          </w:p>
        </w:tc>
      </w:tr>
      <w:tr w:rsidR="00C8150D" w14:paraId="1A2BE9F1" w14:textId="77777777" w:rsidTr="00C8150D">
        <w:trPr>
          <w:trHeight w:hRule="exact" w:val="550"/>
        </w:trPr>
        <w:tc>
          <w:tcPr>
            <w:tcW w:w="5328" w:type="dxa"/>
          </w:tcPr>
          <w:p w14:paraId="58C0474F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</w:t>
            </w:r>
          </w:p>
        </w:tc>
        <w:tc>
          <w:tcPr>
            <w:tcW w:w="2340" w:type="dxa"/>
          </w:tcPr>
          <w:p w14:paraId="637C7757" w14:textId="77777777" w:rsidR="00C8150D" w:rsidRDefault="00C8150D" w:rsidP="00C8150D"/>
        </w:tc>
        <w:tc>
          <w:tcPr>
            <w:tcW w:w="1530" w:type="dxa"/>
          </w:tcPr>
          <w:p w14:paraId="38FB360C" w14:textId="77777777" w:rsidR="00C8150D" w:rsidRDefault="00C8150D" w:rsidP="00C8150D"/>
        </w:tc>
        <w:tc>
          <w:tcPr>
            <w:tcW w:w="4410" w:type="dxa"/>
          </w:tcPr>
          <w:p w14:paraId="1855445A" w14:textId="77777777" w:rsidR="00C8150D" w:rsidRDefault="00C8150D" w:rsidP="00C8150D"/>
        </w:tc>
      </w:tr>
      <w:tr w:rsidR="00C8150D" w14:paraId="5C38A189" w14:textId="77777777" w:rsidTr="00C8150D">
        <w:trPr>
          <w:trHeight w:hRule="exact" w:val="720"/>
        </w:trPr>
        <w:tc>
          <w:tcPr>
            <w:tcW w:w="5328" w:type="dxa"/>
          </w:tcPr>
          <w:p w14:paraId="21BA93B3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2</w:t>
            </w:r>
          </w:p>
        </w:tc>
        <w:tc>
          <w:tcPr>
            <w:tcW w:w="2340" w:type="dxa"/>
          </w:tcPr>
          <w:p w14:paraId="0DC10901" w14:textId="77777777" w:rsidR="00C8150D" w:rsidRDefault="00C8150D" w:rsidP="00C8150D"/>
        </w:tc>
        <w:tc>
          <w:tcPr>
            <w:tcW w:w="1530" w:type="dxa"/>
          </w:tcPr>
          <w:p w14:paraId="41833013" w14:textId="77777777" w:rsidR="00C8150D" w:rsidRDefault="00C8150D" w:rsidP="00C8150D"/>
        </w:tc>
        <w:tc>
          <w:tcPr>
            <w:tcW w:w="4410" w:type="dxa"/>
          </w:tcPr>
          <w:p w14:paraId="60D81208" w14:textId="77777777" w:rsidR="00C8150D" w:rsidRDefault="00C8150D" w:rsidP="00C8150D"/>
        </w:tc>
      </w:tr>
      <w:tr w:rsidR="00C8150D" w14:paraId="7ACB6A5A" w14:textId="77777777" w:rsidTr="00C8150D">
        <w:trPr>
          <w:trHeight w:hRule="exact" w:val="720"/>
        </w:trPr>
        <w:tc>
          <w:tcPr>
            <w:tcW w:w="5328" w:type="dxa"/>
          </w:tcPr>
          <w:p w14:paraId="0399DC71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3</w:t>
            </w:r>
          </w:p>
        </w:tc>
        <w:tc>
          <w:tcPr>
            <w:tcW w:w="2340" w:type="dxa"/>
          </w:tcPr>
          <w:p w14:paraId="40AA7C18" w14:textId="77777777" w:rsidR="00C8150D" w:rsidRDefault="00C8150D" w:rsidP="00C8150D"/>
        </w:tc>
        <w:tc>
          <w:tcPr>
            <w:tcW w:w="1530" w:type="dxa"/>
          </w:tcPr>
          <w:p w14:paraId="67678287" w14:textId="77777777" w:rsidR="00C8150D" w:rsidRDefault="00C8150D" w:rsidP="00C8150D"/>
        </w:tc>
        <w:tc>
          <w:tcPr>
            <w:tcW w:w="4410" w:type="dxa"/>
          </w:tcPr>
          <w:p w14:paraId="09075EC5" w14:textId="77777777" w:rsidR="00C8150D" w:rsidRDefault="00C8150D" w:rsidP="00C8150D"/>
        </w:tc>
      </w:tr>
      <w:tr w:rsidR="00C8150D" w14:paraId="0186CD45" w14:textId="77777777" w:rsidTr="00C8150D">
        <w:trPr>
          <w:trHeight w:hRule="exact" w:val="720"/>
        </w:trPr>
        <w:tc>
          <w:tcPr>
            <w:tcW w:w="5328" w:type="dxa"/>
          </w:tcPr>
          <w:p w14:paraId="68BC0723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4</w:t>
            </w:r>
          </w:p>
        </w:tc>
        <w:tc>
          <w:tcPr>
            <w:tcW w:w="2340" w:type="dxa"/>
          </w:tcPr>
          <w:p w14:paraId="106AC114" w14:textId="77777777" w:rsidR="00C8150D" w:rsidRDefault="00C8150D" w:rsidP="00C8150D"/>
        </w:tc>
        <w:tc>
          <w:tcPr>
            <w:tcW w:w="1530" w:type="dxa"/>
          </w:tcPr>
          <w:p w14:paraId="6A7DDD4D" w14:textId="77777777" w:rsidR="00C8150D" w:rsidRDefault="00C8150D" w:rsidP="00C8150D"/>
        </w:tc>
        <w:tc>
          <w:tcPr>
            <w:tcW w:w="4410" w:type="dxa"/>
          </w:tcPr>
          <w:p w14:paraId="799FC649" w14:textId="77777777" w:rsidR="00C8150D" w:rsidRDefault="00C8150D" w:rsidP="00C8150D"/>
        </w:tc>
      </w:tr>
      <w:tr w:rsidR="00C8150D" w14:paraId="74ED49FD" w14:textId="77777777" w:rsidTr="00C8150D">
        <w:trPr>
          <w:trHeight w:hRule="exact" w:val="720"/>
        </w:trPr>
        <w:tc>
          <w:tcPr>
            <w:tcW w:w="5328" w:type="dxa"/>
          </w:tcPr>
          <w:p w14:paraId="2B7D6F2A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5</w:t>
            </w:r>
          </w:p>
        </w:tc>
        <w:tc>
          <w:tcPr>
            <w:tcW w:w="2340" w:type="dxa"/>
          </w:tcPr>
          <w:p w14:paraId="061E6059" w14:textId="77777777" w:rsidR="00C8150D" w:rsidRDefault="00C8150D" w:rsidP="00C8150D"/>
        </w:tc>
        <w:tc>
          <w:tcPr>
            <w:tcW w:w="1530" w:type="dxa"/>
          </w:tcPr>
          <w:p w14:paraId="5662FD40" w14:textId="77777777" w:rsidR="00C8150D" w:rsidRDefault="00C8150D" w:rsidP="00C8150D"/>
        </w:tc>
        <w:tc>
          <w:tcPr>
            <w:tcW w:w="4410" w:type="dxa"/>
          </w:tcPr>
          <w:p w14:paraId="2E9A6A50" w14:textId="77777777" w:rsidR="00C8150D" w:rsidRDefault="00C8150D" w:rsidP="00C8150D"/>
        </w:tc>
      </w:tr>
      <w:tr w:rsidR="00C8150D" w14:paraId="3A36F46C" w14:textId="77777777" w:rsidTr="00C8150D">
        <w:trPr>
          <w:trHeight w:hRule="exact" w:val="720"/>
        </w:trPr>
        <w:tc>
          <w:tcPr>
            <w:tcW w:w="5328" w:type="dxa"/>
          </w:tcPr>
          <w:p w14:paraId="4E3C6153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6</w:t>
            </w:r>
          </w:p>
        </w:tc>
        <w:tc>
          <w:tcPr>
            <w:tcW w:w="2340" w:type="dxa"/>
          </w:tcPr>
          <w:p w14:paraId="7D6E9513" w14:textId="77777777" w:rsidR="00C8150D" w:rsidRDefault="00C8150D" w:rsidP="00C8150D"/>
        </w:tc>
        <w:tc>
          <w:tcPr>
            <w:tcW w:w="1530" w:type="dxa"/>
          </w:tcPr>
          <w:p w14:paraId="1659F7A3" w14:textId="77777777" w:rsidR="00C8150D" w:rsidRDefault="00C8150D" w:rsidP="00C8150D"/>
        </w:tc>
        <w:tc>
          <w:tcPr>
            <w:tcW w:w="4410" w:type="dxa"/>
          </w:tcPr>
          <w:p w14:paraId="147DD3E7" w14:textId="77777777" w:rsidR="00C8150D" w:rsidRDefault="00C8150D" w:rsidP="00C8150D"/>
        </w:tc>
      </w:tr>
      <w:tr w:rsidR="00C8150D" w14:paraId="1D243C78" w14:textId="77777777" w:rsidTr="00C8150D">
        <w:trPr>
          <w:trHeight w:hRule="exact" w:val="720"/>
        </w:trPr>
        <w:tc>
          <w:tcPr>
            <w:tcW w:w="5328" w:type="dxa"/>
          </w:tcPr>
          <w:p w14:paraId="694BB337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7</w:t>
            </w:r>
          </w:p>
        </w:tc>
        <w:tc>
          <w:tcPr>
            <w:tcW w:w="2340" w:type="dxa"/>
          </w:tcPr>
          <w:p w14:paraId="182738F9" w14:textId="77777777" w:rsidR="00C8150D" w:rsidRDefault="00C8150D" w:rsidP="00C8150D"/>
        </w:tc>
        <w:tc>
          <w:tcPr>
            <w:tcW w:w="1530" w:type="dxa"/>
          </w:tcPr>
          <w:p w14:paraId="33C162D4" w14:textId="77777777" w:rsidR="00C8150D" w:rsidRDefault="00C8150D" w:rsidP="00C8150D"/>
        </w:tc>
        <w:tc>
          <w:tcPr>
            <w:tcW w:w="4410" w:type="dxa"/>
          </w:tcPr>
          <w:p w14:paraId="1CF9259A" w14:textId="77777777" w:rsidR="00C8150D" w:rsidRDefault="00C8150D" w:rsidP="00C8150D"/>
        </w:tc>
      </w:tr>
      <w:tr w:rsidR="00C8150D" w14:paraId="7C535DC0" w14:textId="77777777" w:rsidTr="00C8150D">
        <w:trPr>
          <w:trHeight w:hRule="exact" w:val="720"/>
        </w:trPr>
        <w:tc>
          <w:tcPr>
            <w:tcW w:w="5328" w:type="dxa"/>
          </w:tcPr>
          <w:p w14:paraId="123091ED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8</w:t>
            </w:r>
          </w:p>
        </w:tc>
        <w:tc>
          <w:tcPr>
            <w:tcW w:w="2340" w:type="dxa"/>
          </w:tcPr>
          <w:p w14:paraId="6C5AEBC4" w14:textId="77777777" w:rsidR="00C8150D" w:rsidRDefault="00C8150D" w:rsidP="00C8150D"/>
        </w:tc>
        <w:tc>
          <w:tcPr>
            <w:tcW w:w="1530" w:type="dxa"/>
          </w:tcPr>
          <w:p w14:paraId="7713A0A8" w14:textId="77777777" w:rsidR="00C8150D" w:rsidRDefault="00C8150D" w:rsidP="00C8150D"/>
        </w:tc>
        <w:tc>
          <w:tcPr>
            <w:tcW w:w="4410" w:type="dxa"/>
          </w:tcPr>
          <w:p w14:paraId="470740F2" w14:textId="77777777" w:rsidR="00C8150D" w:rsidRDefault="00C8150D" w:rsidP="00C8150D"/>
        </w:tc>
      </w:tr>
      <w:tr w:rsidR="00C8150D" w14:paraId="702A1D15" w14:textId="77777777" w:rsidTr="00C8150D">
        <w:trPr>
          <w:trHeight w:hRule="exact" w:val="720"/>
        </w:trPr>
        <w:tc>
          <w:tcPr>
            <w:tcW w:w="5328" w:type="dxa"/>
          </w:tcPr>
          <w:p w14:paraId="254086C9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9</w:t>
            </w:r>
          </w:p>
        </w:tc>
        <w:tc>
          <w:tcPr>
            <w:tcW w:w="2340" w:type="dxa"/>
          </w:tcPr>
          <w:p w14:paraId="377FA68F" w14:textId="77777777" w:rsidR="00C8150D" w:rsidRDefault="00C8150D" w:rsidP="00C8150D"/>
        </w:tc>
        <w:tc>
          <w:tcPr>
            <w:tcW w:w="1530" w:type="dxa"/>
          </w:tcPr>
          <w:p w14:paraId="3725981D" w14:textId="77777777" w:rsidR="00C8150D" w:rsidRDefault="00C8150D" w:rsidP="00C8150D"/>
        </w:tc>
        <w:tc>
          <w:tcPr>
            <w:tcW w:w="4410" w:type="dxa"/>
          </w:tcPr>
          <w:p w14:paraId="3849540C" w14:textId="77777777" w:rsidR="00C8150D" w:rsidRDefault="00C8150D" w:rsidP="00C8150D"/>
        </w:tc>
      </w:tr>
      <w:tr w:rsidR="00C8150D" w14:paraId="52710DCB" w14:textId="77777777" w:rsidTr="00C8150D">
        <w:trPr>
          <w:trHeight w:hRule="exact" w:val="720"/>
        </w:trPr>
        <w:tc>
          <w:tcPr>
            <w:tcW w:w="5328" w:type="dxa"/>
          </w:tcPr>
          <w:p w14:paraId="1AAAAED5" w14:textId="7777777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0</w:t>
            </w:r>
          </w:p>
        </w:tc>
        <w:tc>
          <w:tcPr>
            <w:tcW w:w="2340" w:type="dxa"/>
          </w:tcPr>
          <w:p w14:paraId="2101F321" w14:textId="77777777" w:rsidR="00C8150D" w:rsidRDefault="00C8150D" w:rsidP="00C8150D"/>
        </w:tc>
        <w:tc>
          <w:tcPr>
            <w:tcW w:w="1530" w:type="dxa"/>
          </w:tcPr>
          <w:p w14:paraId="62D8F2FB" w14:textId="77777777" w:rsidR="00C8150D" w:rsidRDefault="00C8150D" w:rsidP="00C8150D"/>
        </w:tc>
        <w:tc>
          <w:tcPr>
            <w:tcW w:w="4410" w:type="dxa"/>
          </w:tcPr>
          <w:p w14:paraId="37EE77A7" w14:textId="77777777" w:rsidR="00C8150D" w:rsidRDefault="00C8150D" w:rsidP="00C8150D"/>
        </w:tc>
      </w:tr>
      <w:tr w:rsidR="00C8150D" w14:paraId="37A4C827" w14:textId="77777777" w:rsidTr="00C8150D">
        <w:trPr>
          <w:trHeight w:hRule="exact" w:val="720"/>
        </w:trPr>
        <w:tc>
          <w:tcPr>
            <w:tcW w:w="5328" w:type="dxa"/>
          </w:tcPr>
          <w:p w14:paraId="3388107B" w14:textId="47A4760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1</w:t>
            </w:r>
          </w:p>
        </w:tc>
        <w:tc>
          <w:tcPr>
            <w:tcW w:w="2340" w:type="dxa"/>
          </w:tcPr>
          <w:p w14:paraId="05ECFBAE" w14:textId="77777777" w:rsidR="00C8150D" w:rsidRDefault="00C8150D" w:rsidP="00C8150D"/>
        </w:tc>
        <w:tc>
          <w:tcPr>
            <w:tcW w:w="1530" w:type="dxa"/>
          </w:tcPr>
          <w:p w14:paraId="6F7FF024" w14:textId="77777777" w:rsidR="00C8150D" w:rsidRDefault="00C8150D" w:rsidP="00C8150D"/>
        </w:tc>
        <w:tc>
          <w:tcPr>
            <w:tcW w:w="4410" w:type="dxa"/>
          </w:tcPr>
          <w:p w14:paraId="1A2C7C2F" w14:textId="77777777" w:rsidR="00C8150D" w:rsidRDefault="00C8150D" w:rsidP="00C8150D"/>
        </w:tc>
      </w:tr>
      <w:tr w:rsidR="00C8150D" w14:paraId="392E6450" w14:textId="77777777" w:rsidTr="00C8150D">
        <w:trPr>
          <w:trHeight w:hRule="exact" w:val="720"/>
        </w:trPr>
        <w:tc>
          <w:tcPr>
            <w:tcW w:w="5328" w:type="dxa"/>
          </w:tcPr>
          <w:p w14:paraId="51B8A888" w14:textId="33122637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2</w:t>
            </w:r>
          </w:p>
        </w:tc>
        <w:tc>
          <w:tcPr>
            <w:tcW w:w="2340" w:type="dxa"/>
          </w:tcPr>
          <w:p w14:paraId="34265B13" w14:textId="77777777" w:rsidR="00C8150D" w:rsidRDefault="00C8150D" w:rsidP="00C8150D"/>
        </w:tc>
        <w:tc>
          <w:tcPr>
            <w:tcW w:w="1530" w:type="dxa"/>
          </w:tcPr>
          <w:p w14:paraId="3E80B06F" w14:textId="77777777" w:rsidR="00C8150D" w:rsidRDefault="00C8150D" w:rsidP="00C8150D"/>
        </w:tc>
        <w:tc>
          <w:tcPr>
            <w:tcW w:w="4410" w:type="dxa"/>
          </w:tcPr>
          <w:p w14:paraId="69FD6591" w14:textId="77777777" w:rsidR="00C8150D" w:rsidRDefault="00C8150D" w:rsidP="00C8150D"/>
        </w:tc>
      </w:tr>
      <w:tr w:rsidR="00C8150D" w14:paraId="2889ED86" w14:textId="77777777" w:rsidTr="00C8150D">
        <w:trPr>
          <w:trHeight w:hRule="exact" w:val="720"/>
        </w:trPr>
        <w:tc>
          <w:tcPr>
            <w:tcW w:w="5328" w:type="dxa"/>
          </w:tcPr>
          <w:p w14:paraId="4824AAC1" w14:textId="6CE696F3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3</w:t>
            </w:r>
          </w:p>
        </w:tc>
        <w:tc>
          <w:tcPr>
            <w:tcW w:w="2340" w:type="dxa"/>
          </w:tcPr>
          <w:p w14:paraId="41B7919E" w14:textId="77777777" w:rsidR="00C8150D" w:rsidRDefault="00C8150D" w:rsidP="00C8150D"/>
        </w:tc>
        <w:tc>
          <w:tcPr>
            <w:tcW w:w="1530" w:type="dxa"/>
          </w:tcPr>
          <w:p w14:paraId="3A5A3CA1" w14:textId="77777777" w:rsidR="00C8150D" w:rsidRDefault="00C8150D" w:rsidP="00C8150D"/>
        </w:tc>
        <w:tc>
          <w:tcPr>
            <w:tcW w:w="4410" w:type="dxa"/>
          </w:tcPr>
          <w:p w14:paraId="32D4CB59" w14:textId="77777777" w:rsidR="00C8150D" w:rsidRDefault="00C8150D" w:rsidP="00C8150D"/>
        </w:tc>
      </w:tr>
      <w:tr w:rsidR="00C8150D" w14:paraId="3E806A85" w14:textId="77777777" w:rsidTr="00C8150D">
        <w:trPr>
          <w:trHeight w:hRule="exact" w:val="720"/>
        </w:trPr>
        <w:tc>
          <w:tcPr>
            <w:tcW w:w="5328" w:type="dxa"/>
          </w:tcPr>
          <w:p w14:paraId="33D0F0CC" w14:textId="77A17EFC" w:rsidR="00C8150D" w:rsidRDefault="00C8150D" w:rsidP="00C8150D">
            <w:pPr>
              <w:rPr>
                <w:b/>
                <w:noProof/>
              </w:rPr>
            </w:pPr>
            <w:r>
              <w:rPr>
                <w:b/>
                <w:noProof/>
              </w:rPr>
              <w:t>14</w:t>
            </w:r>
          </w:p>
        </w:tc>
        <w:tc>
          <w:tcPr>
            <w:tcW w:w="2340" w:type="dxa"/>
          </w:tcPr>
          <w:p w14:paraId="71B2A024" w14:textId="77777777" w:rsidR="00C8150D" w:rsidRDefault="00C8150D" w:rsidP="00C8150D"/>
        </w:tc>
        <w:tc>
          <w:tcPr>
            <w:tcW w:w="1530" w:type="dxa"/>
          </w:tcPr>
          <w:p w14:paraId="6CB683B4" w14:textId="77777777" w:rsidR="00C8150D" w:rsidRDefault="00C8150D" w:rsidP="00C8150D"/>
        </w:tc>
        <w:tc>
          <w:tcPr>
            <w:tcW w:w="4410" w:type="dxa"/>
          </w:tcPr>
          <w:p w14:paraId="30E78FB2" w14:textId="77777777" w:rsidR="00C8150D" w:rsidRDefault="00C8150D" w:rsidP="00C8150D"/>
        </w:tc>
      </w:tr>
    </w:tbl>
    <w:p w14:paraId="21F591BE" w14:textId="77777777" w:rsidR="0028333F" w:rsidRDefault="0028333F" w:rsidP="00673E8D">
      <w:pPr>
        <w:pStyle w:val="Header"/>
        <w:tabs>
          <w:tab w:val="clear" w:pos="4320"/>
          <w:tab w:val="clear" w:pos="8640"/>
        </w:tabs>
      </w:pPr>
    </w:p>
    <w:sectPr w:rsidR="0028333F" w:rsidSect="00461506">
      <w:footerReference w:type="default" r:id="rId11"/>
      <w:pgSz w:w="15840" w:h="12240" w:orient="landscape"/>
      <w:pgMar w:top="288" w:right="1440" w:bottom="245" w:left="1440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F6637" w14:textId="77777777" w:rsidR="00BE2B5F" w:rsidRDefault="00BE2B5F">
      <w:r>
        <w:separator/>
      </w:r>
    </w:p>
  </w:endnote>
  <w:endnote w:type="continuationSeparator" w:id="0">
    <w:p w14:paraId="404B0DC9" w14:textId="77777777" w:rsidR="00BE2B5F" w:rsidRDefault="00BE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17A57" w14:textId="425FE57C" w:rsidR="00BE2B5F" w:rsidRDefault="009E4F08">
    <w:pPr>
      <w:pStyle w:val="Footer"/>
    </w:pPr>
    <w:r w:rsidRPr="009E4F08">
      <w:rPr>
        <w:i/>
        <w:iCs/>
        <w:color w:val="000000"/>
        <w:kern w:val="28"/>
        <w:sz w:val="18"/>
        <w:szCs w:val="18"/>
        <w:lang w:val="en"/>
      </w:rPr>
      <w:t>In support of improving patient care, Children’s National Hospital is jointly accredited by the Accreditation Council for Continuing Medical Education (</w:t>
    </w:r>
    <w:proofErr w:type="spellStart"/>
    <w:r w:rsidRPr="009E4F08">
      <w:rPr>
        <w:i/>
        <w:iCs/>
        <w:color w:val="000000"/>
        <w:kern w:val="28"/>
        <w:sz w:val="18"/>
        <w:szCs w:val="18"/>
        <w:lang w:val="en"/>
      </w:rPr>
      <w:t>ACCME</w:t>
    </w:r>
    <w:proofErr w:type="spellEnd"/>
    <w:r w:rsidRPr="009E4F08">
      <w:rPr>
        <w:i/>
        <w:iCs/>
        <w:color w:val="000000"/>
        <w:kern w:val="28"/>
        <w:sz w:val="18"/>
        <w:szCs w:val="18"/>
        <w:lang w:val="en"/>
      </w:rPr>
      <w:t>), the Accreditation Council for Pharmacy Education (</w:t>
    </w:r>
    <w:proofErr w:type="spellStart"/>
    <w:r w:rsidRPr="009E4F08">
      <w:rPr>
        <w:i/>
        <w:iCs/>
        <w:color w:val="000000"/>
        <w:kern w:val="28"/>
        <w:sz w:val="18"/>
        <w:szCs w:val="18"/>
        <w:lang w:val="en"/>
      </w:rPr>
      <w:t>ACPE</w:t>
    </w:r>
    <w:proofErr w:type="spellEnd"/>
    <w:r w:rsidRPr="009E4F08">
      <w:rPr>
        <w:i/>
        <w:iCs/>
        <w:color w:val="000000"/>
        <w:kern w:val="28"/>
        <w:sz w:val="18"/>
        <w:szCs w:val="18"/>
        <w:lang w:val="en"/>
      </w:rPr>
      <w:t>), and the American Nurses Credentialing Center (ANCC), to provide continuing education for the healthcare team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2EB48" w14:textId="77777777" w:rsidR="00BE2B5F" w:rsidRDefault="00BE2B5F">
      <w:r>
        <w:separator/>
      </w:r>
    </w:p>
  </w:footnote>
  <w:footnote w:type="continuationSeparator" w:id="0">
    <w:p w14:paraId="6D856A32" w14:textId="77777777" w:rsidR="00BE2B5F" w:rsidRDefault="00BE2B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180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szQ3NrIwNjAyMDVT0lEKTi0uzszPAykwqQUAWr23OywAAAA="/>
  </w:docVars>
  <w:rsids>
    <w:rsidRoot w:val="00043AE6"/>
    <w:rsid w:val="000103CB"/>
    <w:rsid w:val="00043AE6"/>
    <w:rsid w:val="0005082D"/>
    <w:rsid w:val="00062CA3"/>
    <w:rsid w:val="000639CB"/>
    <w:rsid w:val="00066238"/>
    <w:rsid w:val="000750F5"/>
    <w:rsid w:val="000923B4"/>
    <w:rsid w:val="000957A3"/>
    <w:rsid w:val="000A0467"/>
    <w:rsid w:val="000D4D33"/>
    <w:rsid w:val="00151D48"/>
    <w:rsid w:val="0017223B"/>
    <w:rsid w:val="001932CE"/>
    <w:rsid w:val="00203A25"/>
    <w:rsid w:val="002070FF"/>
    <w:rsid w:val="00225E67"/>
    <w:rsid w:val="002512F7"/>
    <w:rsid w:val="0027074D"/>
    <w:rsid w:val="0028333F"/>
    <w:rsid w:val="002A300C"/>
    <w:rsid w:val="002A615D"/>
    <w:rsid w:val="002B0195"/>
    <w:rsid w:val="002B03E5"/>
    <w:rsid w:val="002B15D2"/>
    <w:rsid w:val="002B6500"/>
    <w:rsid w:val="002C428E"/>
    <w:rsid w:val="002D0C50"/>
    <w:rsid w:val="00314F1E"/>
    <w:rsid w:val="00321B4B"/>
    <w:rsid w:val="00332815"/>
    <w:rsid w:val="00357AAF"/>
    <w:rsid w:val="00376E2E"/>
    <w:rsid w:val="0038301A"/>
    <w:rsid w:val="00383EA2"/>
    <w:rsid w:val="00392691"/>
    <w:rsid w:val="003B6F48"/>
    <w:rsid w:val="003C6691"/>
    <w:rsid w:val="003E7803"/>
    <w:rsid w:val="00406379"/>
    <w:rsid w:val="00407DA8"/>
    <w:rsid w:val="00424FE0"/>
    <w:rsid w:val="004326B5"/>
    <w:rsid w:val="0043326D"/>
    <w:rsid w:val="00461506"/>
    <w:rsid w:val="00471F64"/>
    <w:rsid w:val="00482C2D"/>
    <w:rsid w:val="004C0F19"/>
    <w:rsid w:val="0050533D"/>
    <w:rsid w:val="00507696"/>
    <w:rsid w:val="00516EA7"/>
    <w:rsid w:val="005176F3"/>
    <w:rsid w:val="00520C1B"/>
    <w:rsid w:val="005352CE"/>
    <w:rsid w:val="00537F18"/>
    <w:rsid w:val="0055037D"/>
    <w:rsid w:val="005505F0"/>
    <w:rsid w:val="00566AA0"/>
    <w:rsid w:val="00580880"/>
    <w:rsid w:val="005A7D01"/>
    <w:rsid w:val="005D757E"/>
    <w:rsid w:val="00602286"/>
    <w:rsid w:val="00604BF3"/>
    <w:rsid w:val="00636A00"/>
    <w:rsid w:val="0064627B"/>
    <w:rsid w:val="006712A2"/>
    <w:rsid w:val="00672792"/>
    <w:rsid w:val="00673E8D"/>
    <w:rsid w:val="006E1163"/>
    <w:rsid w:val="006F4A69"/>
    <w:rsid w:val="00714469"/>
    <w:rsid w:val="00714DE5"/>
    <w:rsid w:val="00716546"/>
    <w:rsid w:val="00753482"/>
    <w:rsid w:val="007566BB"/>
    <w:rsid w:val="007569FC"/>
    <w:rsid w:val="0077523E"/>
    <w:rsid w:val="00792DA1"/>
    <w:rsid w:val="00797DC2"/>
    <w:rsid w:val="007A55E8"/>
    <w:rsid w:val="007B6239"/>
    <w:rsid w:val="007C3299"/>
    <w:rsid w:val="007D62A1"/>
    <w:rsid w:val="00893445"/>
    <w:rsid w:val="0089754A"/>
    <w:rsid w:val="008A0DF0"/>
    <w:rsid w:val="008B67E0"/>
    <w:rsid w:val="008F633A"/>
    <w:rsid w:val="00911509"/>
    <w:rsid w:val="009358FF"/>
    <w:rsid w:val="00943DF6"/>
    <w:rsid w:val="00963908"/>
    <w:rsid w:val="00987DE1"/>
    <w:rsid w:val="009D02FF"/>
    <w:rsid w:val="009E4F08"/>
    <w:rsid w:val="009F153E"/>
    <w:rsid w:val="00A14121"/>
    <w:rsid w:val="00A40600"/>
    <w:rsid w:val="00A4373F"/>
    <w:rsid w:val="00A525E6"/>
    <w:rsid w:val="00A76365"/>
    <w:rsid w:val="00AA10CB"/>
    <w:rsid w:val="00AA6376"/>
    <w:rsid w:val="00AB14B1"/>
    <w:rsid w:val="00AB6209"/>
    <w:rsid w:val="00AC08C8"/>
    <w:rsid w:val="00AE5DA0"/>
    <w:rsid w:val="00B519E3"/>
    <w:rsid w:val="00B6222F"/>
    <w:rsid w:val="00B74660"/>
    <w:rsid w:val="00B8577D"/>
    <w:rsid w:val="00B9728E"/>
    <w:rsid w:val="00BC2D40"/>
    <w:rsid w:val="00BE2B5F"/>
    <w:rsid w:val="00C10397"/>
    <w:rsid w:val="00C10F81"/>
    <w:rsid w:val="00C22980"/>
    <w:rsid w:val="00C572BC"/>
    <w:rsid w:val="00C71B89"/>
    <w:rsid w:val="00C812EC"/>
    <w:rsid w:val="00C8150D"/>
    <w:rsid w:val="00CB4970"/>
    <w:rsid w:val="00CE3601"/>
    <w:rsid w:val="00D2744F"/>
    <w:rsid w:val="00D36AF0"/>
    <w:rsid w:val="00D417EF"/>
    <w:rsid w:val="00D41B34"/>
    <w:rsid w:val="00D430DB"/>
    <w:rsid w:val="00D45067"/>
    <w:rsid w:val="00D47B0A"/>
    <w:rsid w:val="00D5205C"/>
    <w:rsid w:val="00D61D1B"/>
    <w:rsid w:val="00D7437B"/>
    <w:rsid w:val="00D81442"/>
    <w:rsid w:val="00DA7546"/>
    <w:rsid w:val="00DB53F6"/>
    <w:rsid w:val="00DC7A19"/>
    <w:rsid w:val="00DD4424"/>
    <w:rsid w:val="00DE5C0E"/>
    <w:rsid w:val="00DF4EF8"/>
    <w:rsid w:val="00E1020E"/>
    <w:rsid w:val="00E33771"/>
    <w:rsid w:val="00E51FAF"/>
    <w:rsid w:val="00E66605"/>
    <w:rsid w:val="00E8129A"/>
    <w:rsid w:val="00E83853"/>
    <w:rsid w:val="00E943B7"/>
    <w:rsid w:val="00E97F1C"/>
    <w:rsid w:val="00EB0A9D"/>
    <w:rsid w:val="00EC27BA"/>
    <w:rsid w:val="00ED2534"/>
    <w:rsid w:val="00ED7F71"/>
    <w:rsid w:val="00F36B76"/>
    <w:rsid w:val="00F6119D"/>
    <w:rsid w:val="00F70E7A"/>
    <w:rsid w:val="00FC1D3D"/>
    <w:rsid w:val="00FD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0225"/>
    <o:shapelayout v:ext="edit">
      <o:idmap v:ext="edit" data="1"/>
    </o:shapelayout>
  </w:shapeDefaults>
  <w:decimalSymbol w:val="."/>
  <w:listSeparator w:val=","/>
  <w14:docId w14:val="1F2023FD"/>
  <w15:docId w15:val="{D1D83D0D-46A1-445B-9887-002C42C07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E1163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msotitle3">
    <w:name w:val="msotitle3"/>
    <w:basedOn w:val="Normal"/>
    <w:rPr>
      <w:rFonts w:ascii="Georgia" w:hAnsi="Georgia"/>
      <w:color w:val="000000"/>
      <w:sz w:val="56"/>
      <w:szCs w:val="56"/>
    </w:rPr>
  </w:style>
  <w:style w:type="character" w:styleId="Emphasis">
    <w:name w:val="Emphasis"/>
    <w:basedOn w:val="DefaultParagraphFont"/>
    <w:qFormat/>
    <w:rPr>
      <w:i/>
      <w:iCs/>
    </w:rPr>
  </w:style>
  <w:style w:type="paragraph" w:customStyle="1" w:styleId="Decorative1">
    <w:name w:val="Decorative1"/>
    <w:basedOn w:val="Normal"/>
    <w:pPr>
      <w:jc w:val="center"/>
    </w:pPr>
    <w:rPr>
      <w:rFonts w:ascii="Algerian" w:hAnsi="Algerian"/>
      <w:color w:val="000000"/>
      <w:kern w:val="28"/>
      <w:sz w:val="9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jdoe@cnm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doe@cnm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F6A73D-36A2-42EA-8714-6CD6E800E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0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ge Nurse Workshop</vt:lpstr>
    </vt:vector>
  </TitlesOfParts>
  <Company>Children's Hospital</Company>
  <LinksUpToDate>false</LinksUpToDate>
  <CharactersWithSpaces>1312</CharactersWithSpaces>
  <SharedDoc>false</SharedDoc>
  <HLinks>
    <vt:vector size="6" baseType="variant">
      <vt:variant>
        <vt:i4>2228249</vt:i4>
      </vt:variant>
      <vt:variant>
        <vt:i4>0</vt:i4>
      </vt:variant>
      <vt:variant>
        <vt:i4>0</vt:i4>
      </vt:variant>
      <vt:variant>
        <vt:i4>5</vt:i4>
      </vt:variant>
      <vt:variant>
        <vt:lpwstr>mailto:jdoe@cnm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ge Nurse Workshop</dc:title>
  <dc:creator>CNMC Staff</dc:creator>
  <cp:lastModifiedBy>Welch, Laura</cp:lastModifiedBy>
  <cp:revision>3</cp:revision>
  <cp:lastPrinted>2025-01-15T15:31:00Z</cp:lastPrinted>
  <dcterms:created xsi:type="dcterms:W3CDTF">2025-03-28T11:49:00Z</dcterms:created>
  <dcterms:modified xsi:type="dcterms:W3CDTF">2025-04-11T17:48:00Z</dcterms:modified>
</cp:coreProperties>
</file>